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3cea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bdba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462a0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